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58CFB123" w14:textId="77777777" w:rsidR="00CD5381" w:rsidRDefault="00CD5381" w:rsidP="00CD5381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F908D26" w:rsidR="00173A24" w:rsidRDefault="00CD538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975112E" w14:textId="77777777" w:rsidR="00CD5381" w:rsidRDefault="00CD538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2EAAEFE0" w:rsidR="00173A24" w:rsidRDefault="00D42C5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 </w:t>
      </w:r>
      <w:proofErr w:type="gramStart"/>
      <w:r>
        <w:rPr>
          <w:color w:val="202124"/>
          <w:shd w:val="clear" w:color="auto" w:fill="FFFFFF"/>
        </w:rPr>
        <w:t>div</w:t>
      </w:r>
      <w:proofErr w:type="gramEnd"/>
      <w:r>
        <w:rPr>
          <w:color w:val="202124"/>
          <w:shd w:val="clear" w:color="auto" w:fill="FFFFFF"/>
        </w:rPr>
        <w:t xml:space="preserve"> tag is used</w:t>
      </w:r>
      <w:r>
        <w:rPr>
          <w:color w:val="202124"/>
          <w:shd w:val="clear" w:color="auto" w:fill="FFFFFF"/>
        </w:rPr>
        <w:t> </w:t>
      </w:r>
      <w:r w:rsidRPr="00D42C59">
        <w:rPr>
          <w:bCs/>
          <w:color w:val="202124"/>
          <w:shd w:val="clear" w:color="auto" w:fill="FFFFFF"/>
        </w:rPr>
        <w:t xml:space="preserve">to make divisions in </w:t>
      </w:r>
      <w:r>
        <w:rPr>
          <w:bCs/>
          <w:color w:val="202124"/>
          <w:shd w:val="clear" w:color="auto" w:fill="FFFFFF"/>
        </w:rPr>
        <w:t>text or header</w:t>
      </w:r>
    </w:p>
    <w:p w14:paraId="4B20F4D7" w14:textId="77777777" w:rsidR="00CD5381" w:rsidRDefault="00CD538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A5DC1DC" w14:textId="77777777" w:rsidR="00CD5381" w:rsidRDefault="00CD538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9E2E207" w14:textId="77777777" w:rsidR="00CD5381" w:rsidRDefault="00CD538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005D67F" w14:textId="77777777" w:rsidR="00CD5381" w:rsidRDefault="00CD538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4A00FB76" w:rsidR="00173A24" w:rsidRDefault="00D42C5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in how the text or image will be visible or almost invisible</w:t>
      </w:r>
    </w:p>
    <w:p w14:paraId="0176EA23" w14:textId="77777777" w:rsidR="00D42C59" w:rsidRDefault="00D42C59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1BBAAC2C" w:rsidR="00173A24" w:rsidRDefault="00CD538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636BC56F" w:rsidR="00173A24" w:rsidRDefault="00CD538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2B7F5C28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93679"/>
    <w:rsid w:val="00512F5B"/>
    <w:rsid w:val="009526BB"/>
    <w:rsid w:val="00CD5381"/>
    <w:rsid w:val="00D42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538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3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mesh Bhat</cp:lastModifiedBy>
  <cp:revision>4</cp:revision>
  <dcterms:created xsi:type="dcterms:W3CDTF">2021-01-06T05:46:00Z</dcterms:created>
  <dcterms:modified xsi:type="dcterms:W3CDTF">2021-09-11T06:39:00Z</dcterms:modified>
</cp:coreProperties>
</file>